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4934B2FF"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63F79">
        <w:t>MOTION TO SHORTEN TIME FOR SERVICE AND HEARING</w:t>
      </w:r>
      <w:r w:rsidR="4F3E5909" w:rsidRPr="00337B29">
        <w:rPr>
          <w:rFonts w:eastAsia="Book Antiqua"/>
          <w:color w:val="000000" w:themeColor="text1"/>
        </w:rPr>
        <w:t>” %}</w:t>
      </w:r>
    </w:p>
    <w:p w14:paraId="09504592" w14:textId="304155D3" w:rsidR="43D49915" w:rsidRPr="00337B29" w:rsidRDefault="63D77E83" w:rsidP="00D74A54">
      <w:r w:rsidRPr="00337B29">
        <w:t>{%p i</w:t>
      </w:r>
      <w:r w:rsidR="003C06CB">
        <w:t xml:space="preserve">f </w:t>
      </w:r>
      <w:r w:rsidR="005C74FF" w:rsidRPr="005C74FF">
        <w:t>opposing_party_consent_to_motion_to_shorten_time</w:t>
      </w:r>
      <w:r w:rsidR="005C74FF" w:rsidRPr="005C74FF">
        <w:t xml:space="preserve"> </w:t>
      </w:r>
      <w:r w:rsidRPr="00337B29">
        <w:t>%}</w:t>
      </w:r>
    </w:p>
    <w:p w14:paraId="15968AD3" w14:textId="0EFB6417" w:rsidR="43D49915" w:rsidRPr="00337B29" w:rsidRDefault="63D77E83" w:rsidP="00D74A54">
      <w:pPr>
        <w:rPr>
          <w:noProof w:val="0"/>
        </w:rPr>
      </w:pPr>
      <w:r w:rsidRPr="00337B29">
        <w:t xml:space="preserve">{%p set answer_title_full = </w:t>
      </w:r>
      <w:r w:rsidR="003C06CB">
        <w:t>"</w:t>
      </w:r>
      <w:r w:rsidR="000E19AE">
        <w:t>DEFENDANT'S CONSENT</w:t>
      </w:r>
      <w:r w:rsidR="003C06CB">
        <w:t xml:space="preserve"> " +</w:t>
      </w:r>
      <w:r w:rsidRPr="00337B29">
        <w:t>answer_title %}</w:t>
      </w:r>
    </w:p>
    <w:p w14:paraId="02D93DC1" w14:textId="4965A54D" w:rsidR="1DB37016" w:rsidRPr="00337B29" w:rsidRDefault="2FB1B4C9" w:rsidP="00D74A54">
      <w:pPr>
        <w:rPr>
          <w:noProof w:val="0"/>
        </w:rPr>
      </w:pPr>
      <w:r w:rsidRPr="00337B29">
        <w:t>{%p else %}</w:t>
      </w:r>
    </w:p>
    <w:p w14:paraId="4B054935" w14:textId="79A48AFB" w:rsidR="1DB37016" w:rsidRPr="00337B29" w:rsidRDefault="2FB1B4C9" w:rsidP="00D74A54">
      <w:pPr>
        <w:rPr>
          <w:noProof w:val="0"/>
        </w:rPr>
      </w:pPr>
      <w:r w:rsidRPr="00337B29">
        <w:t xml:space="preserve">{%p set answer_title_full = </w:t>
      </w:r>
      <w:r w:rsidR="000E19AE">
        <w:t>"DEFENDANT'S " +</w:t>
      </w:r>
      <w:r w:rsidRPr="00337B29">
        <w:t>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612F4FEF" w14:textId="18B14419" w:rsidR="0055564B" w:rsidRPr="00382932" w:rsidRDefault="00FE173C" w:rsidP="00382932">
      <w:r w:rsidRPr="00FE173C">
        <w:rPr>
          <w:rFonts w:eastAsia="Book Antiqua"/>
          <w:color w:val="000000" w:themeColor="text1"/>
        </w:rPr>
        <w:t>{{ tenant_doc_name }</w:t>
      </w:r>
      <w:r w:rsidR="00363F79">
        <w:rPr>
          <w:rFonts w:eastAsia="Book Antiqua"/>
          <w:color w:val="000000" w:themeColor="text1"/>
        </w:rPr>
        <w:t>}</w:t>
      </w:r>
      <w:r w:rsidRPr="00FE173C">
        <w:rPr>
          <w:rFonts w:eastAsia="Book Antiqua"/>
          <w:color w:val="000000" w:themeColor="text1"/>
        </w:rPr>
        <w:t xml:space="preserve"> </w:t>
      </w:r>
      <w:r w:rsidR="00363F79">
        <w:t xml:space="preserve">moves the Court to grant </w:t>
      </w:r>
      <w:r w:rsidR="00363F79" w:rsidRPr="00FE173C">
        <w:rPr>
          <w:rFonts w:eastAsia="Book Antiqua"/>
          <w:color w:val="000000" w:themeColor="text1"/>
        </w:rPr>
        <w:t>{{ tenant_doc_name }</w:t>
      </w:r>
      <w:r w:rsidR="00363F79">
        <w:rPr>
          <w:rFonts w:eastAsia="Book Antiqua"/>
          <w:color w:val="000000" w:themeColor="text1"/>
        </w:rPr>
        <w:t>}</w:t>
      </w:r>
      <w:r w:rsidR="00363F79">
        <w:t>’s request to shorten the time for service and hearing on the</w:t>
      </w:r>
      <w:r w:rsidR="009A1B72">
        <w:t xml:space="preserve"> accompanying motions.</w:t>
      </w:r>
    </w:p>
    <w:p w14:paraId="673D828A" w14:textId="30C03439" w:rsidR="00412569" w:rsidRDefault="00412569" w:rsidP="00D74A54">
      <w:r>
        <w:rPr>
          <w:rFonts w:eastAsia="Book Antiqua"/>
          <w:color w:val="000000" w:themeColor="text1"/>
        </w:rPr>
        <w:t xml:space="preserve">{% if </w:t>
      </w:r>
      <w:r w:rsidR="005C74FF" w:rsidRPr="005C74FF">
        <w:rPr>
          <w:rFonts w:eastAsia="Book Antiqua"/>
          <w:color w:val="000000" w:themeColor="text1"/>
        </w:rPr>
        <w:t>opposing_party_consent_to_motion_to_shorten_time</w:t>
      </w:r>
      <w:r>
        <w:rPr>
          <w:rFonts w:eastAsia="Book Antiqua"/>
          <w:color w:val="000000" w:themeColor="text1"/>
        </w:rPr>
        <w:t xml:space="preserve"> %}</w:t>
      </w:r>
      <w:r w:rsidR="005025A4">
        <w:rPr>
          <w:rFonts w:eastAsia="Book Antiqua"/>
          <w:color w:val="000000" w:themeColor="text1"/>
        </w:rPr>
        <w:t xml:space="preserve">The </w:t>
      </w:r>
      <w:r>
        <w:rPr>
          <w:rFonts w:eastAsia="Book Antiqua"/>
          <w:color w:val="000000" w:themeColor="text1"/>
        </w:rPr>
        <w:t>{{ landlord_doc_name }} consented to this motion.</w:t>
      </w:r>
      <w:r w:rsidR="005466C3">
        <w:rPr>
          <w:rFonts w:eastAsia="Book Antiqua"/>
          <w:color w:val="000000" w:themeColor="text1"/>
        </w:rPr>
        <w:t xml:space="preserve"> </w:t>
      </w:r>
      <w:r>
        <w:rPr>
          <w:rFonts w:eastAsia="Book Antiqua"/>
          <w:color w:val="000000" w:themeColor="text1"/>
        </w:rPr>
        <w:t>{% endif %}In support of this request, {{ tenant_doc_name }} states as follows:</w:t>
      </w:r>
    </w:p>
    <w:p w14:paraId="667B7208" w14:textId="39A94325" w:rsidR="58337180" w:rsidRPr="00D74A54" w:rsidRDefault="00CA15C9" w:rsidP="00CA15C9">
      <w:pPr>
        <w:pStyle w:val="AnswerSection"/>
      </w:pPr>
      <w:r>
        <w:t>Background</w:t>
      </w:r>
    </w:p>
    <w:p w14:paraId="1C16B93B" w14:textId="46908C26" w:rsidR="00F46CE9" w:rsidRDefault="0055564B" w:rsidP="00363F79">
      <w:pPr>
        <w:pStyle w:val="ListParagraph"/>
        <w:numPr>
          <w:ilvl w:val="0"/>
          <w:numId w:val="8"/>
        </w:numPr>
      </w:pPr>
      <w:r>
        <w:t>The case is set for trial</w:t>
      </w:r>
      <w:r w:rsidR="00E45AD0">
        <w:t xml:space="preserve"> on</w:t>
      </w:r>
      <w:r>
        <w:t xml:space="preserve"> {{ trial_date }} at {{ trial_time }}.</w:t>
      </w:r>
    </w:p>
    <w:p w14:paraId="0A4C6829" w14:textId="3704161E" w:rsidR="00747794" w:rsidRDefault="00747794" w:rsidP="00747794">
      <w:pPr>
        <w:pStyle w:val="ListParagraph"/>
        <w:numPr>
          <w:ilvl w:val="0"/>
          <w:numId w:val="8"/>
        </w:numPr>
      </w:pPr>
      <w:r>
        <w:t xml:space="preserve">{%p if </w:t>
      </w:r>
      <w:r w:rsidRPr="0055564B">
        <w:t>counsel_retained</w:t>
      </w:r>
      <w:r>
        <w:t xml:space="preserve"> %}</w:t>
      </w:r>
    </w:p>
    <w:p w14:paraId="652315BD" w14:textId="0156410D" w:rsidR="00C13869" w:rsidRDefault="0055564B" w:rsidP="00363F79">
      <w:pPr>
        <w:pStyle w:val="ListParagraph"/>
      </w:pPr>
      <w:r w:rsidRPr="0055564B">
        <w:t xml:space="preserve">Counsel for </w:t>
      </w:r>
      <w:r>
        <w:t>{{ tenant_doc_name }}</w:t>
      </w:r>
      <w:r w:rsidRPr="0055564B">
        <w:t xml:space="preserve"> was not retained until </w:t>
      </w:r>
      <w:r>
        <w:t xml:space="preserve">{{ </w:t>
      </w:r>
      <w:r w:rsidRPr="0055564B">
        <w:t>date_counsel_retained</w:t>
      </w:r>
      <w:r>
        <w:t xml:space="preserve"> }}, {{ days_before_trial }}</w:t>
      </w:r>
      <w:r w:rsidRPr="0055564B">
        <w:t xml:space="preserve"> trial.</w:t>
      </w:r>
    </w:p>
    <w:p w14:paraId="433E86A8" w14:textId="69256E83" w:rsidR="00747794" w:rsidRDefault="00747794" w:rsidP="00747794">
      <w:pPr>
        <w:pStyle w:val="ListParagraph"/>
      </w:pPr>
      <w:r>
        <w:t>{%p endif %}</w:t>
      </w:r>
    </w:p>
    <w:p w14:paraId="111589ED" w14:textId="4488BFF0" w:rsidR="00FE173C" w:rsidRDefault="00FE173C" w:rsidP="00363F79">
      <w:pPr>
        <w:pStyle w:val="ListParagraph"/>
      </w:pPr>
      <w:r>
        <w:t xml:space="preserve">{%p if </w:t>
      </w:r>
      <w:r w:rsidR="0055564B" w:rsidRPr="0055564B">
        <w:t>may_resolve_case_more_efficiently</w:t>
      </w:r>
      <w:r>
        <w:t xml:space="preserve"> %}</w:t>
      </w:r>
    </w:p>
    <w:p w14:paraId="154E9A45" w14:textId="38D23488" w:rsidR="00CC672A" w:rsidRDefault="0055564B" w:rsidP="00363F79">
      <w:pPr>
        <w:pStyle w:val="ListParagraph"/>
      </w:pPr>
      <w:r w:rsidRPr="0055564B">
        <w:t xml:space="preserve">Issues contained in these motions if taken up by the court, may resolve the cases more efficiently. For example, if the case is continued, the overall time required for trial would likely be shortened, as issues could be narrowed.  </w:t>
      </w:r>
    </w:p>
    <w:p w14:paraId="0D08AD5F" w14:textId="24587802" w:rsidR="00C13869" w:rsidRDefault="0016043C" w:rsidP="0055564B">
      <w:pPr>
        <w:pStyle w:val="ListParagraph"/>
      </w:pPr>
      <w:r>
        <w:t>{%p endif %}</w:t>
      </w:r>
    </w:p>
    <w:p w14:paraId="0357C096" w14:textId="2167AF6C" w:rsidR="00FE173C" w:rsidRDefault="00FE173C" w:rsidP="00363F79">
      <w:pPr>
        <w:pStyle w:val="ListParagraph"/>
      </w:pPr>
      <w:r>
        <w:t xml:space="preserve">{%p if </w:t>
      </w:r>
      <w:r w:rsidR="0055564B" w:rsidRPr="0055564B">
        <w:t>no_dilatory_motive</w:t>
      </w:r>
      <w:r>
        <w:t xml:space="preserve"> %}</w:t>
      </w:r>
    </w:p>
    <w:p w14:paraId="5883DCCF" w14:textId="49A5807E" w:rsidR="00FE173C" w:rsidRDefault="0055564B" w:rsidP="00363F79">
      <w:pPr>
        <w:pStyle w:val="ListParagraph"/>
      </w:pPr>
      <w:r w:rsidRPr="0055564B">
        <w:lastRenderedPageBreak/>
        <w:t xml:space="preserve">There is no dilatory or unfair motive in the </w:t>
      </w:r>
      <w:r>
        <w:t>{{ tenant_doc_name }}</w:t>
      </w:r>
      <w:r w:rsidRPr="0055564B">
        <w:t xml:space="preserve">’s request. The timeline of events illustrates the </w:t>
      </w:r>
      <w:r>
        <w:t>{{ tenant_doc_name }}</w:t>
      </w:r>
      <w:r w:rsidRPr="0055564B">
        <w:t xml:space="preserve">’s counsel has had little time previously to submit any challenges to </w:t>
      </w:r>
      <w:r>
        <w:t xml:space="preserve">{{ landlord_doc_name }}'s </w:t>
      </w:r>
      <w:r w:rsidRPr="0055564B">
        <w:t xml:space="preserve">petition. </w:t>
      </w:r>
    </w:p>
    <w:p w14:paraId="0D14958E" w14:textId="20C9CB38" w:rsidR="0020342E" w:rsidRPr="0055564B" w:rsidRDefault="00FE173C" w:rsidP="0055564B">
      <w:pPr>
        <w:pStyle w:val="ListParagraph"/>
      </w:pPr>
      <w:r>
        <w:t>{%p endif %}</w:t>
      </w:r>
    </w:p>
    <w:p w14:paraId="4AEAE516" w14:textId="294FE937" w:rsidR="00F46CE9" w:rsidRPr="00225CFA" w:rsidRDefault="00B227C0" w:rsidP="00B227C0">
      <w:pPr>
        <w:pStyle w:val="AnswerSection"/>
      </w:pPr>
      <w:r>
        <w:t>Authority and Argument</w:t>
      </w:r>
    </w:p>
    <w:p w14:paraId="353EB529" w14:textId="21005F6B" w:rsidR="00412569" w:rsidRDefault="00772769" w:rsidP="00772769">
      <w:pPr>
        <w:pStyle w:val="ListParagraph"/>
      </w:pPr>
      <w:r w:rsidRPr="00772769">
        <w:t xml:space="preserve">The typical time for service and hearing on a motion is 5 days before the time specified for hearing. See Rule 44.01(d). However, this time can be altered “by order of the Court.” Id.  The Court may even alter these time limits on an ex parte application upon a showing of good cause by the requesting party. </w:t>
      </w:r>
    </w:p>
    <w:p w14:paraId="33C152CA" w14:textId="7AB7FC22" w:rsidR="00B227C0" w:rsidRDefault="00412569" w:rsidP="00B227C0">
      <w:r w:rsidRPr="00D706A9">
        <w:t xml:space="preserve">For the reasons stated herein, {{ tenant_doc_name }} </w:t>
      </w:r>
      <w:r w:rsidR="00772769" w:rsidRPr="00772769">
        <w:t xml:space="preserve">requests the Court grant </w:t>
      </w:r>
      <w:r w:rsidR="00772769" w:rsidRPr="00D706A9">
        <w:t>{{ tenant_doc_name }}</w:t>
      </w:r>
      <w:r w:rsidR="00772769" w:rsidRPr="00772769">
        <w:t xml:space="preserve">’s Motion to Shorten Time for Service and Hearing on the </w:t>
      </w:r>
      <w:r w:rsidR="00772769" w:rsidRPr="00D706A9">
        <w:t>{{ tenant_doc_name }}</w:t>
      </w:r>
      <w:r w:rsidR="00772769" w:rsidRPr="00772769">
        <w:t>’s Motions set forth above</w:t>
      </w:r>
      <w:r w:rsidR="00AD35C8">
        <w:t xml:space="preserve">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FF132" w14:textId="77777777" w:rsidR="00CD1782" w:rsidRDefault="00CD1782" w:rsidP="00D74A54">
      <w:r>
        <w:separator/>
      </w:r>
    </w:p>
  </w:endnote>
  <w:endnote w:type="continuationSeparator" w:id="0">
    <w:p w14:paraId="6F7D4718" w14:textId="77777777" w:rsidR="00CD1782" w:rsidRDefault="00CD1782"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D2B3D" w14:textId="77777777" w:rsidR="00A02BD2" w:rsidRDefault="00A02BD2" w:rsidP="00A02BD2">
    <w:pPr>
      <w:pStyle w:val="Footer"/>
      <w:spacing w:line="240" w:lineRule="auto"/>
      <w:jc w:val="center"/>
    </w:pPr>
    <w:r w:rsidRPr="002E0E1D">
      <w:rPr>
        <w:lang w:bidi="hi-IN"/>
      </w:rPr>
      <w:fldChar w:fldCharType="begin"/>
    </w:r>
    <w:r w:rsidRPr="002E0E1D">
      <w:rPr>
        <w:lang w:bidi="hi-IN"/>
      </w:rPr>
      <w:instrText>PAGE</w:instrText>
    </w:r>
    <w:r w:rsidRPr="002E0E1D">
      <w:rPr>
        <w:lang w:bidi="hi-IN"/>
      </w:rPr>
      <w:fldChar w:fldCharType="separate"/>
    </w:r>
    <w:r>
      <w:t>1</w:t>
    </w:r>
    <w:r w:rsidRPr="002E0E1D">
      <w:rPr>
        <w:lang w:bidi="hi-IN"/>
      </w:rPr>
      <w:fldChar w:fldCharType="end"/>
    </w:r>
    <w:r w:rsidRPr="002E0E1D">
      <w:rPr>
        <w:lang w:bidi="hi-IN"/>
      </w:rPr>
      <w:t xml:space="preserve"> of </w:t>
    </w:r>
    <w:r w:rsidRPr="002E0E1D">
      <w:rPr>
        <w:lang w:bidi="hi-IN"/>
      </w:rPr>
      <w:fldChar w:fldCharType="begin"/>
    </w:r>
    <w:r w:rsidRPr="002E0E1D">
      <w:rPr>
        <w:lang w:bidi="hi-IN"/>
      </w:rPr>
      <w:instrText>NUMPAGES</w:instrText>
    </w:r>
    <w:r w:rsidRPr="002E0E1D">
      <w:rPr>
        <w:lang w:bidi="hi-IN"/>
      </w:rPr>
      <w:fldChar w:fldCharType="separate"/>
    </w:r>
    <w:r>
      <w:t>2</w:t>
    </w:r>
    <w:r w:rsidRPr="002E0E1D">
      <w:rPr>
        <w:lang w:bidi="hi-IN"/>
      </w:rPr>
      <w:fldChar w:fldCharType="end"/>
    </w:r>
  </w:p>
  <w:p w14:paraId="46336FFE" w14:textId="28AFA54E" w:rsidR="005C6B77" w:rsidRPr="00A02BD2" w:rsidRDefault="00000000" w:rsidP="00A02BD2">
    <w:pPr>
      <w:pStyle w:val="Footer"/>
      <w:spacing w:line="240" w:lineRule="auto"/>
    </w:pPr>
    <w:hyperlink r:id="rId1" w:history="1">
      <w:r w:rsidR="00A02BD2" w:rsidRPr="002E0E1D">
        <w:rPr>
          <w:rStyle w:val="Hyperlink"/>
          <w:color w:val="auto"/>
          <w:lang w:bidi="hi-IN"/>
        </w:rPr>
        <w:t>motenanthel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69507" w14:textId="77777777" w:rsidR="00CD1782" w:rsidRDefault="00CD1782" w:rsidP="00D74A54">
      <w:r>
        <w:separator/>
      </w:r>
    </w:p>
  </w:footnote>
  <w:footnote w:type="continuationSeparator" w:id="0">
    <w:p w14:paraId="215DF347" w14:textId="77777777" w:rsidR="00CD1782" w:rsidRDefault="00CD1782"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E5776"/>
    <w:multiLevelType w:val="hybridMultilevel"/>
    <w:tmpl w:val="4AFE4A66"/>
    <w:lvl w:ilvl="0" w:tplc="AB4E5104">
      <w:start w:val="1"/>
      <w:numFmt w:val="decimal"/>
      <w:pStyle w:val="ListParagraph"/>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DA95ADD"/>
    <w:multiLevelType w:val="hybridMultilevel"/>
    <w:tmpl w:val="71262BCE"/>
    <w:lvl w:ilvl="0" w:tplc="0282B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F9B6216"/>
    <w:multiLevelType w:val="hybridMultilevel"/>
    <w:tmpl w:val="8794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3"/>
  </w:num>
  <w:num w:numId="2" w16cid:durableId="1013150299">
    <w:abstractNumId w:val="7"/>
  </w:num>
  <w:num w:numId="3" w16cid:durableId="1773041120">
    <w:abstractNumId w:val="2"/>
  </w:num>
  <w:num w:numId="4" w16cid:durableId="1248465972">
    <w:abstractNumId w:val="6"/>
  </w:num>
  <w:num w:numId="5" w16cid:durableId="927933264">
    <w:abstractNumId w:val="5"/>
  </w:num>
  <w:num w:numId="6" w16cid:durableId="365907780">
    <w:abstractNumId w:val="1"/>
  </w:num>
  <w:num w:numId="7" w16cid:durableId="309673072">
    <w:abstractNumId w:val="0"/>
  </w:num>
  <w:num w:numId="8" w16cid:durableId="1883903925">
    <w:abstractNumId w:val="0"/>
    <w:lvlOverride w:ilvl="0">
      <w:startOverride w:val="1"/>
    </w:lvlOverride>
  </w:num>
  <w:num w:numId="9" w16cid:durableId="12866164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67CFE"/>
    <w:rsid w:val="00081EE6"/>
    <w:rsid w:val="00090C71"/>
    <w:rsid w:val="00092638"/>
    <w:rsid w:val="00097BA1"/>
    <w:rsid w:val="000B53CA"/>
    <w:rsid w:val="000E0BEE"/>
    <w:rsid w:val="000E19AE"/>
    <w:rsid w:val="000E68C9"/>
    <w:rsid w:val="000F35E1"/>
    <w:rsid w:val="000F43C4"/>
    <w:rsid w:val="00104B95"/>
    <w:rsid w:val="00106EBD"/>
    <w:rsid w:val="001105EF"/>
    <w:rsid w:val="00110FD1"/>
    <w:rsid w:val="00115015"/>
    <w:rsid w:val="0016043C"/>
    <w:rsid w:val="0016620C"/>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63F79"/>
    <w:rsid w:val="00376EA5"/>
    <w:rsid w:val="00382932"/>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072D"/>
    <w:rsid w:val="00494E1D"/>
    <w:rsid w:val="004A3378"/>
    <w:rsid w:val="004B4B01"/>
    <w:rsid w:val="004E49B8"/>
    <w:rsid w:val="005025A4"/>
    <w:rsid w:val="005063C3"/>
    <w:rsid w:val="00521E7B"/>
    <w:rsid w:val="005457C5"/>
    <w:rsid w:val="005466C3"/>
    <w:rsid w:val="0055564B"/>
    <w:rsid w:val="00576CFB"/>
    <w:rsid w:val="005800EF"/>
    <w:rsid w:val="005819EC"/>
    <w:rsid w:val="00583FEF"/>
    <w:rsid w:val="005A2817"/>
    <w:rsid w:val="005C5030"/>
    <w:rsid w:val="005C6B77"/>
    <w:rsid w:val="005C74FF"/>
    <w:rsid w:val="005D5866"/>
    <w:rsid w:val="005E45AA"/>
    <w:rsid w:val="005E4D51"/>
    <w:rsid w:val="005F0A8F"/>
    <w:rsid w:val="00601109"/>
    <w:rsid w:val="00605968"/>
    <w:rsid w:val="006112C4"/>
    <w:rsid w:val="006208B6"/>
    <w:rsid w:val="006338DF"/>
    <w:rsid w:val="00655FDE"/>
    <w:rsid w:val="0065733B"/>
    <w:rsid w:val="00662BE0"/>
    <w:rsid w:val="006A10E9"/>
    <w:rsid w:val="006A3983"/>
    <w:rsid w:val="006B5BD2"/>
    <w:rsid w:val="006B703D"/>
    <w:rsid w:val="0071460A"/>
    <w:rsid w:val="00714D70"/>
    <w:rsid w:val="00720679"/>
    <w:rsid w:val="007247FE"/>
    <w:rsid w:val="007328F2"/>
    <w:rsid w:val="007340DE"/>
    <w:rsid w:val="00734280"/>
    <w:rsid w:val="0073741E"/>
    <w:rsid w:val="00742EA3"/>
    <w:rsid w:val="00745BE1"/>
    <w:rsid w:val="00747794"/>
    <w:rsid w:val="00753B47"/>
    <w:rsid w:val="00755843"/>
    <w:rsid w:val="00760165"/>
    <w:rsid w:val="007675D2"/>
    <w:rsid w:val="0077071A"/>
    <w:rsid w:val="00772769"/>
    <w:rsid w:val="00783199"/>
    <w:rsid w:val="00791165"/>
    <w:rsid w:val="007977EF"/>
    <w:rsid w:val="007A4636"/>
    <w:rsid w:val="007A5D16"/>
    <w:rsid w:val="007A5FB6"/>
    <w:rsid w:val="007A7B0E"/>
    <w:rsid w:val="007D0DB4"/>
    <w:rsid w:val="007E1757"/>
    <w:rsid w:val="007E54A2"/>
    <w:rsid w:val="008041B1"/>
    <w:rsid w:val="00804D81"/>
    <w:rsid w:val="00810892"/>
    <w:rsid w:val="00810E7D"/>
    <w:rsid w:val="00833654"/>
    <w:rsid w:val="00836F88"/>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54D69"/>
    <w:rsid w:val="0096034A"/>
    <w:rsid w:val="0096598A"/>
    <w:rsid w:val="00972059"/>
    <w:rsid w:val="00977403"/>
    <w:rsid w:val="0099487F"/>
    <w:rsid w:val="009A1B72"/>
    <w:rsid w:val="009A6C33"/>
    <w:rsid w:val="009B1FAF"/>
    <w:rsid w:val="009B574E"/>
    <w:rsid w:val="009D7465"/>
    <w:rsid w:val="009E5BB2"/>
    <w:rsid w:val="009F5779"/>
    <w:rsid w:val="009F789E"/>
    <w:rsid w:val="00A02BD2"/>
    <w:rsid w:val="00A02E5F"/>
    <w:rsid w:val="00A03985"/>
    <w:rsid w:val="00A045F0"/>
    <w:rsid w:val="00A06175"/>
    <w:rsid w:val="00A1231F"/>
    <w:rsid w:val="00A13734"/>
    <w:rsid w:val="00A31B24"/>
    <w:rsid w:val="00A33A87"/>
    <w:rsid w:val="00A4754A"/>
    <w:rsid w:val="00A514D6"/>
    <w:rsid w:val="00A63E1E"/>
    <w:rsid w:val="00A75C6B"/>
    <w:rsid w:val="00A8054F"/>
    <w:rsid w:val="00A84E83"/>
    <w:rsid w:val="00A97984"/>
    <w:rsid w:val="00A979CE"/>
    <w:rsid w:val="00AA1F66"/>
    <w:rsid w:val="00AB23E9"/>
    <w:rsid w:val="00AB325F"/>
    <w:rsid w:val="00AB5869"/>
    <w:rsid w:val="00AD35C8"/>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5A4B"/>
    <w:rsid w:val="00BF4F9C"/>
    <w:rsid w:val="00C13869"/>
    <w:rsid w:val="00C139AE"/>
    <w:rsid w:val="00C13A85"/>
    <w:rsid w:val="00C2312C"/>
    <w:rsid w:val="00C508C1"/>
    <w:rsid w:val="00C54CD2"/>
    <w:rsid w:val="00C57B59"/>
    <w:rsid w:val="00CA087C"/>
    <w:rsid w:val="00CA1581"/>
    <w:rsid w:val="00CA15C9"/>
    <w:rsid w:val="00CC1757"/>
    <w:rsid w:val="00CC672A"/>
    <w:rsid w:val="00CD0B19"/>
    <w:rsid w:val="00CD1782"/>
    <w:rsid w:val="00CD38B8"/>
    <w:rsid w:val="00D11A38"/>
    <w:rsid w:val="00D26ACC"/>
    <w:rsid w:val="00D279E5"/>
    <w:rsid w:val="00D317A7"/>
    <w:rsid w:val="00D34AD1"/>
    <w:rsid w:val="00D5405F"/>
    <w:rsid w:val="00D74A54"/>
    <w:rsid w:val="00D82FA7"/>
    <w:rsid w:val="00D944D7"/>
    <w:rsid w:val="00D96BF0"/>
    <w:rsid w:val="00D96F22"/>
    <w:rsid w:val="00DA172C"/>
    <w:rsid w:val="00DB7906"/>
    <w:rsid w:val="00DC1EA0"/>
    <w:rsid w:val="00DC6CFF"/>
    <w:rsid w:val="00DC746B"/>
    <w:rsid w:val="00DE7343"/>
    <w:rsid w:val="00DF4AF6"/>
    <w:rsid w:val="00E2445C"/>
    <w:rsid w:val="00E45AD0"/>
    <w:rsid w:val="00E50E6C"/>
    <w:rsid w:val="00E524E2"/>
    <w:rsid w:val="00E6198E"/>
    <w:rsid w:val="00E637B1"/>
    <w:rsid w:val="00E66A96"/>
    <w:rsid w:val="00E73FBC"/>
    <w:rsid w:val="00E8224B"/>
    <w:rsid w:val="00E920F3"/>
    <w:rsid w:val="00E97F77"/>
    <w:rsid w:val="00EA5E8B"/>
    <w:rsid w:val="00ED0AAA"/>
    <w:rsid w:val="00ED2059"/>
    <w:rsid w:val="00EE59FD"/>
    <w:rsid w:val="00EF2220"/>
    <w:rsid w:val="00F06294"/>
    <w:rsid w:val="00F1762E"/>
    <w:rsid w:val="00F2754D"/>
    <w:rsid w:val="00F40BDD"/>
    <w:rsid w:val="00F46CE9"/>
    <w:rsid w:val="00F50B67"/>
    <w:rsid w:val="00F64F42"/>
    <w:rsid w:val="00F711A1"/>
    <w:rsid w:val="00F721E3"/>
    <w:rsid w:val="00F80D02"/>
    <w:rsid w:val="00F87DEE"/>
    <w:rsid w:val="00F95EA0"/>
    <w:rsid w:val="00F97615"/>
    <w:rsid w:val="00FA2670"/>
    <w:rsid w:val="00FA2855"/>
    <w:rsid w:val="00FD3B2C"/>
    <w:rsid w:val="00FE173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363F79"/>
    <w:pPr>
      <w:numPr>
        <w:numId w:val="7"/>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09-18T21:04:00Z</dcterms:created>
  <dcterms:modified xsi:type="dcterms:W3CDTF">2023-09-18T21:04:00Z</dcterms:modified>
</cp:coreProperties>
</file>